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75CE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75CE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975CE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75CE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75CE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975CE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1CCA091" w:rsidR="0000007A" w:rsidRPr="00975CE0" w:rsidRDefault="00355EE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975CE0">
              <w:rPr>
                <w:rFonts w:ascii="Arial" w:hAnsi="Arial" w:cs="Arial"/>
                <w:b/>
                <w:bCs/>
                <w:szCs w:val="28"/>
                <w:u w:val="single"/>
              </w:rPr>
              <w:t>Sustainable Water Resource Management: Issues, Challenges &amp; Solutions</w:t>
            </w:r>
          </w:p>
        </w:tc>
      </w:tr>
      <w:tr w:rsidR="0000007A" w:rsidRPr="00975CE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75CE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75CE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F7E76BA" w:rsidR="0000007A" w:rsidRPr="00975CE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975CE0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975CE0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0126F" w:rsidRPr="00975CE0">
              <w:rPr>
                <w:rFonts w:ascii="Arial" w:hAnsi="Arial" w:cs="Arial"/>
                <w:b/>
                <w:bCs/>
                <w:szCs w:val="28"/>
                <w:lang w:val="en-GB"/>
              </w:rPr>
              <w:t>6912.11</w:t>
            </w:r>
          </w:p>
        </w:tc>
      </w:tr>
      <w:tr w:rsidR="0000007A" w:rsidRPr="00975CE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75CE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75CE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FC31B6C" w:rsidR="0000007A" w:rsidRPr="00975CE0" w:rsidRDefault="001170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975CE0">
              <w:rPr>
                <w:rFonts w:ascii="Arial" w:hAnsi="Arial" w:cs="Arial"/>
                <w:b/>
                <w:szCs w:val="28"/>
                <w:lang w:val="en-GB"/>
              </w:rPr>
              <w:t>STUDIES ON PHYSICO-CHEMICAL CHARACTERISTICS AND DIVERSITY OF AQUATIC MACROPHYTES OF NINGTHOUKHONG RIVER IN MANIPUR</w:t>
            </w:r>
          </w:p>
        </w:tc>
      </w:tr>
      <w:tr w:rsidR="00CF0BBB" w:rsidRPr="00975CE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75CE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75CE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15E3C69" w:rsidR="00CF0BBB" w:rsidRPr="00975CE0" w:rsidRDefault="0080126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975CE0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975CE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975CE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975CE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75CE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75CE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75CE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75C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75CE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75CE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75CE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75CE0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75CE0">
              <w:rPr>
                <w:rFonts w:ascii="Arial" w:hAnsi="Arial" w:cs="Arial"/>
                <w:lang w:val="en-GB"/>
              </w:rPr>
              <w:t>Author’s Feedback</w:t>
            </w:r>
            <w:r w:rsidRPr="00975CE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75CE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75CE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75C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75CE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9543F78" w:rsidR="00F1171E" w:rsidRPr="00975CE0" w:rsidRDefault="00402A7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not written systematically.</w:t>
            </w:r>
          </w:p>
        </w:tc>
        <w:tc>
          <w:tcPr>
            <w:tcW w:w="1523" w:type="pct"/>
          </w:tcPr>
          <w:p w14:paraId="462A339C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5CE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75C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75C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7706448" w:rsidR="00F1171E" w:rsidRPr="00975CE0" w:rsidRDefault="00402A75" w:rsidP="00402A7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or change is required.</w:t>
            </w:r>
          </w:p>
        </w:tc>
        <w:tc>
          <w:tcPr>
            <w:tcW w:w="1523" w:type="pct"/>
          </w:tcPr>
          <w:p w14:paraId="405B6701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5CE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75CE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75CE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060E6A1" w:rsidR="00F1171E" w:rsidRPr="00975CE0" w:rsidRDefault="00417B12" w:rsidP="00417B1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me changes are required in this section.</w:t>
            </w:r>
          </w:p>
        </w:tc>
        <w:tc>
          <w:tcPr>
            <w:tcW w:w="1523" w:type="pct"/>
          </w:tcPr>
          <w:p w14:paraId="1D54B730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5CE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75CE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28A9EBF" w:rsidR="00F1171E" w:rsidRPr="00975CE0" w:rsidRDefault="002018B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needs more revision.</w:t>
            </w:r>
          </w:p>
        </w:tc>
        <w:tc>
          <w:tcPr>
            <w:tcW w:w="1523" w:type="pct"/>
          </w:tcPr>
          <w:p w14:paraId="4898F764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5CE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75C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75C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B0C4E71" w:rsidR="00F1171E" w:rsidRPr="00975CE0" w:rsidRDefault="00817EA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me references are very old. Please add the latest references.</w:t>
            </w:r>
          </w:p>
        </w:tc>
        <w:tc>
          <w:tcPr>
            <w:tcW w:w="1523" w:type="pct"/>
          </w:tcPr>
          <w:p w14:paraId="40220055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5CE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75CE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75CE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75C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A509088" w:rsidR="00F1171E" w:rsidRPr="00975C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75C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DCA4C45" w:rsidR="00F1171E" w:rsidRPr="00975CE0" w:rsidRDefault="00417B1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sz w:val="20"/>
                <w:szCs w:val="20"/>
                <w:lang w:val="en-GB"/>
              </w:rPr>
              <w:t xml:space="preserve">several grammatical errors. </w:t>
            </w:r>
          </w:p>
          <w:p w14:paraId="297F52DB" w14:textId="77777777" w:rsidR="00F1171E" w:rsidRPr="00975C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75C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75C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75CE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75CE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75CE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75CE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75C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75C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9684D04" w:rsidR="00F1171E" w:rsidRPr="00975CE0" w:rsidRDefault="00417B1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sz w:val="20"/>
                <w:szCs w:val="20"/>
                <w:lang w:val="en-GB"/>
              </w:rPr>
              <w:t xml:space="preserve">I several grammatical and other errors. </w:t>
            </w:r>
            <w:r w:rsidR="002073E9" w:rsidRPr="00975CE0">
              <w:rPr>
                <w:rFonts w:ascii="Arial" w:hAnsi="Arial" w:cs="Arial"/>
                <w:sz w:val="20"/>
                <w:szCs w:val="20"/>
                <w:lang w:val="en-GB"/>
              </w:rPr>
              <w:t>So,</w:t>
            </w:r>
            <w:r w:rsidRPr="00975CE0">
              <w:rPr>
                <w:rFonts w:ascii="Arial" w:hAnsi="Arial" w:cs="Arial"/>
                <w:sz w:val="20"/>
                <w:szCs w:val="20"/>
                <w:lang w:val="en-GB"/>
              </w:rPr>
              <w:t xml:space="preserve"> corrected most of the parts that are shown in red </w:t>
            </w:r>
            <w:proofErr w:type="spellStart"/>
            <w:r w:rsidRPr="00975CE0">
              <w:rPr>
                <w:rFonts w:ascii="Arial" w:hAnsi="Arial" w:cs="Arial"/>
                <w:sz w:val="20"/>
                <w:szCs w:val="20"/>
                <w:lang w:val="en-GB"/>
              </w:rPr>
              <w:t>color</w:t>
            </w:r>
            <w:proofErr w:type="spellEnd"/>
            <w:r w:rsidRPr="00975CE0">
              <w:rPr>
                <w:rFonts w:ascii="Arial" w:hAnsi="Arial" w:cs="Arial"/>
                <w:sz w:val="20"/>
                <w:szCs w:val="20"/>
                <w:lang w:val="en-GB"/>
              </w:rPr>
              <w:t xml:space="preserve"> in the manuscript. Other comments are present in track change mode in the manuscript. Please see the comments and corrections.</w:t>
            </w:r>
          </w:p>
          <w:p w14:paraId="7EB58C99" w14:textId="2F3479B9" w:rsidR="00F1171E" w:rsidRPr="00975C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B2E8966" w14:textId="1359C3B5" w:rsidR="002073E9" w:rsidRPr="00975CE0" w:rsidRDefault="002073E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5B5AC53" w14:textId="24CA1CAF" w:rsidR="002073E9" w:rsidRPr="00975CE0" w:rsidRDefault="002073E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75CE0">
              <w:rPr>
                <w:rFonts w:ascii="Arial" w:hAnsi="Arial" w:cs="Arial"/>
                <w:sz w:val="20"/>
                <w:szCs w:val="20"/>
                <w:lang w:val="en-GB"/>
              </w:rPr>
              <w:t>See the attachment</w:t>
            </w:r>
          </w:p>
          <w:p w14:paraId="15DFD0E8" w14:textId="77777777" w:rsidR="00F1171E" w:rsidRPr="00975C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75C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75C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75C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75C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75C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75C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75C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75C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75C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B64B77" w:rsidRPr="00975CE0" w14:paraId="22D9E0E5" w14:textId="77777777" w:rsidTr="00B64B77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52DCC" w14:textId="77777777" w:rsidR="00B64B77" w:rsidRPr="00975CE0" w:rsidRDefault="00B64B7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75CE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75CE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AAABB23" w14:textId="77777777" w:rsidR="00B64B77" w:rsidRPr="00975CE0" w:rsidRDefault="00B64B7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64B77" w:rsidRPr="00975CE0" w14:paraId="01265FBF" w14:textId="77777777" w:rsidTr="00B64B77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566FE" w14:textId="77777777" w:rsidR="00B64B77" w:rsidRPr="00975CE0" w:rsidRDefault="00B64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9CE1C9" w14:textId="77777777" w:rsidR="00B64B77" w:rsidRPr="00975CE0" w:rsidRDefault="00B64B7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75CE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EA8C0" w14:textId="77777777" w:rsidR="00B64B77" w:rsidRPr="00975CE0" w:rsidRDefault="00B64B7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75CE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75CE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9EC8139" w14:textId="77777777" w:rsidR="00B64B77" w:rsidRPr="00975CE0" w:rsidRDefault="00B64B7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64B77" w:rsidRPr="00975CE0" w14:paraId="618F3487" w14:textId="77777777" w:rsidTr="00B64B77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3D590" w14:textId="77777777" w:rsidR="00B64B77" w:rsidRPr="00975CE0" w:rsidRDefault="00B64B7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75CE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794D17A" w14:textId="77777777" w:rsidR="00B64B77" w:rsidRPr="00975CE0" w:rsidRDefault="00B64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5044B" w14:textId="77777777" w:rsidR="00B64B77" w:rsidRPr="00975CE0" w:rsidRDefault="00B64B77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75CE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75CE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75CE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3F29C53" w14:textId="77777777" w:rsidR="00B64B77" w:rsidRPr="00975CE0" w:rsidRDefault="00B64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3BEEC" w14:textId="77777777" w:rsidR="00B64B77" w:rsidRPr="00975CE0" w:rsidRDefault="00B64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6A02200" w14:textId="77777777" w:rsidR="00B64B77" w:rsidRPr="00975CE0" w:rsidRDefault="00B64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84531AB" w14:textId="77777777" w:rsidR="00B64B77" w:rsidRPr="00975CE0" w:rsidRDefault="00B64B7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DDEFCDA" w14:textId="77777777" w:rsidR="00B64B77" w:rsidRPr="00975CE0" w:rsidRDefault="00B64B77" w:rsidP="00B64B77">
      <w:pPr>
        <w:rPr>
          <w:rFonts w:ascii="Arial" w:hAnsi="Arial" w:cs="Arial"/>
        </w:rPr>
      </w:pPr>
    </w:p>
    <w:p w14:paraId="013A69E6" w14:textId="77777777" w:rsidR="00975CE0" w:rsidRPr="00EA16FB" w:rsidRDefault="00975CE0" w:rsidP="00975CE0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EA16FB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8FD3D73" w14:textId="77777777" w:rsidR="00975CE0" w:rsidRDefault="00975CE0" w:rsidP="00975CE0">
      <w:r w:rsidRPr="00EA16FB">
        <w:rPr>
          <w:rFonts w:ascii="Arial" w:hAnsi="Arial" w:cs="Arial"/>
          <w:b/>
          <w:color w:val="000000"/>
        </w:rPr>
        <w:t>Laxmi Kant Bhardwaj, Amity University, India</w:t>
      </w:r>
      <w:r w:rsidRPr="00EA16FB">
        <w:rPr>
          <w:rFonts w:ascii="Arial" w:hAnsi="Arial" w:cs="Arial"/>
          <w:b/>
          <w:color w:val="000000"/>
        </w:rPr>
        <w:br/>
      </w:r>
    </w:p>
    <w:p w14:paraId="7E9720EA" w14:textId="77777777" w:rsidR="00B64B77" w:rsidRPr="00975CE0" w:rsidRDefault="00B64B77" w:rsidP="00B64B77">
      <w:pPr>
        <w:rPr>
          <w:rFonts w:ascii="Arial" w:hAnsi="Arial" w:cs="Arial"/>
        </w:rPr>
      </w:pPr>
    </w:p>
    <w:p w14:paraId="06D6BC87" w14:textId="77777777" w:rsidR="00B64B77" w:rsidRPr="00975CE0" w:rsidRDefault="00B64B77" w:rsidP="00B64B77">
      <w:pPr>
        <w:rPr>
          <w:rFonts w:ascii="Arial" w:hAnsi="Arial" w:cs="Arial"/>
          <w:bCs/>
          <w:u w:val="single"/>
          <w:lang w:val="en-GB"/>
        </w:rPr>
      </w:pPr>
    </w:p>
    <w:bookmarkEnd w:id="1"/>
    <w:p w14:paraId="770B42E8" w14:textId="77777777" w:rsidR="00B64B77" w:rsidRPr="00975CE0" w:rsidRDefault="00B64B77" w:rsidP="00B64B77">
      <w:pPr>
        <w:rPr>
          <w:rFonts w:ascii="Arial" w:hAnsi="Arial" w:cs="Arial"/>
        </w:rPr>
      </w:pPr>
    </w:p>
    <w:p w14:paraId="48DC05A4" w14:textId="77777777" w:rsidR="004C3DF1" w:rsidRPr="00975CE0" w:rsidRDefault="004C3DF1" w:rsidP="00B64B77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975CE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D62425" w14:textId="77777777" w:rsidR="009E349B" w:rsidRPr="0000007A" w:rsidRDefault="009E349B" w:rsidP="0099583E">
      <w:r>
        <w:separator/>
      </w:r>
    </w:p>
  </w:endnote>
  <w:endnote w:type="continuationSeparator" w:id="0">
    <w:p w14:paraId="300D2A3C" w14:textId="77777777" w:rsidR="009E349B" w:rsidRPr="0000007A" w:rsidRDefault="009E349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DEC5E5" w14:textId="77777777" w:rsidR="009E349B" w:rsidRPr="0000007A" w:rsidRDefault="009E349B" w:rsidP="0099583E">
      <w:r>
        <w:separator/>
      </w:r>
    </w:p>
  </w:footnote>
  <w:footnote w:type="continuationSeparator" w:id="0">
    <w:p w14:paraId="7F27FFD2" w14:textId="77777777" w:rsidR="009E349B" w:rsidRPr="0000007A" w:rsidRDefault="009E349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90275100">
    <w:abstractNumId w:val="3"/>
  </w:num>
  <w:num w:numId="2" w16cid:durableId="1943341941">
    <w:abstractNumId w:val="6"/>
  </w:num>
  <w:num w:numId="3" w16cid:durableId="17435743">
    <w:abstractNumId w:val="5"/>
  </w:num>
  <w:num w:numId="4" w16cid:durableId="482241038">
    <w:abstractNumId w:val="7"/>
  </w:num>
  <w:num w:numId="5" w16cid:durableId="295450768">
    <w:abstractNumId w:val="4"/>
  </w:num>
  <w:num w:numId="6" w16cid:durableId="1203860037">
    <w:abstractNumId w:val="0"/>
  </w:num>
  <w:num w:numId="7" w16cid:durableId="531186530">
    <w:abstractNumId w:val="1"/>
  </w:num>
  <w:num w:numId="8" w16cid:durableId="1093746810">
    <w:abstractNumId w:val="9"/>
  </w:num>
  <w:num w:numId="9" w16cid:durableId="1928490565">
    <w:abstractNumId w:val="8"/>
  </w:num>
  <w:num w:numId="10" w16cid:durableId="19934879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7059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1F3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05FE"/>
    <w:rsid w:val="002011F3"/>
    <w:rsid w:val="002018B1"/>
    <w:rsid w:val="00201B85"/>
    <w:rsid w:val="00204D68"/>
    <w:rsid w:val="002073E9"/>
    <w:rsid w:val="002105F7"/>
    <w:rsid w:val="002109D6"/>
    <w:rsid w:val="00220111"/>
    <w:rsid w:val="002218DB"/>
    <w:rsid w:val="0022369C"/>
    <w:rsid w:val="002320EB"/>
    <w:rsid w:val="00234824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74BF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4689"/>
    <w:rsid w:val="003204B8"/>
    <w:rsid w:val="00326D7D"/>
    <w:rsid w:val="0033018A"/>
    <w:rsid w:val="0033692F"/>
    <w:rsid w:val="00353718"/>
    <w:rsid w:val="00355EE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2A75"/>
    <w:rsid w:val="00417B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5083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7FE8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5E13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3556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126F"/>
    <w:rsid w:val="008126B7"/>
    <w:rsid w:val="00815F94"/>
    <w:rsid w:val="00817EA2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4D7E"/>
    <w:rsid w:val="0093057B"/>
    <w:rsid w:val="00942DEE"/>
    <w:rsid w:val="00944F67"/>
    <w:rsid w:val="009553EC"/>
    <w:rsid w:val="00955E45"/>
    <w:rsid w:val="00962B70"/>
    <w:rsid w:val="00967C62"/>
    <w:rsid w:val="00975CE0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349B"/>
    <w:rsid w:val="009E6A30"/>
    <w:rsid w:val="009F07D4"/>
    <w:rsid w:val="009F29EB"/>
    <w:rsid w:val="009F7A71"/>
    <w:rsid w:val="00A001A0"/>
    <w:rsid w:val="00A12C83"/>
    <w:rsid w:val="00A13133"/>
    <w:rsid w:val="00A15F2F"/>
    <w:rsid w:val="00A17184"/>
    <w:rsid w:val="00A31AAC"/>
    <w:rsid w:val="00A32905"/>
    <w:rsid w:val="00A32B31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4B77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612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2B2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75CE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4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4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6</cp:revision>
  <dcterms:created xsi:type="dcterms:W3CDTF">2023-08-30T09:21:00Z</dcterms:created>
  <dcterms:modified xsi:type="dcterms:W3CDTF">2025-12-30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